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Chile</w:t>
      </w:r>
      <w:r>
        <w:t xml:space="preserve"> </w:t>
      </w:r>
      <w:r>
        <w:t xml:space="preserve">Santiago</w:t>
      </w:r>
    </w:p>
    <w:p>
      <w:pPr>
        <w:pStyle w:val="FirstParagraph"/>
      </w:pPr>
      <w:r>
        <w:rPr>
          <w:bCs/>
          <w:b/>
        </w:rPr>
        <w:t xml:space="preserve">John Doe</w:t>
      </w:r>
      <w:r>
        <w:br/>
      </w:r>
      <w:r>
        <w:t xml:space="preserve">123 Main Street</w:t>
      </w:r>
      <w:r>
        <w:br/>
      </w:r>
      <w:r>
        <w:t xml:space="preserve">Santiago, Chile</w:t>
      </w:r>
      <w:r>
        <w:br/>
      </w:r>
      <w:r>
        <w:t xml:space="preserve">Email: johndoe@email.com</w:t>
      </w:r>
      <w:r>
        <w:br/>
      </w:r>
      <w:r>
        <w:t xml:space="preserve">Phone: +56 9 8765 4321</w:t>
      </w:r>
    </w:p>
    <w:p>
      <w:pPr>
        <w:pStyle w:val="BodyText"/>
      </w:pPr>
      <w:r>
        <w:rPr>
          <w:bCs/>
          <w:b/>
        </w:rPr>
        <w:t xml:space="preserve">Date:</w:t>
      </w:r>
      <w:r>
        <w:t xml:space="preserve"> </w:t>
      </w:r>
      <w:r>
        <w:t xml:space="preserve">April 5, 2024</w:t>
      </w:r>
    </w:p>
    <w:p>
      <w:pPr>
        <w:pStyle w:val="BodyText"/>
      </w:pPr>
      <w:r>
        <w:rPr>
          <w:bCs/>
          <w:b/>
        </w:rPr>
        <w:t xml:space="preserve">To the Hiring Committee,</w:t>
      </w:r>
    </w:p>
    <w:p>
      <w:pPr>
        <w:pStyle w:val="BodyText"/>
      </w:pPr>
      <w:r>
        <w:t xml:space="preserve">I am writing to express my enthusiastic interest in the Speech Therapist position at [Hospital or Clinic Name] in Chile Santiago. With a deep passion for improving communication and swallowing disorders, I am eager to contribute my expertise and cultural adaptability to support the diverse needs of patients in this vibrant city. As a dedicated Speech Therapist, I have spent [X years] honing my skills in clinical practice, research, and community engagement, all of which align with the mission of your organization to provide compassionate and effective care in Chile Santiago.</w:t>
      </w:r>
    </w:p>
    <w:p>
      <w:pPr>
        <w:pStyle w:val="BodyText"/>
      </w:pPr>
      <w:r>
        <w:t xml:space="preserve">As a certified Speech Therapist, I understand the critical role that communication plays in personal and professional development. My experience spans pediatric and adult populations, including individuals with developmental delays, neurological conditions such as stroke or traumatic brain injury, and those requiring dysphagia management. In my current role at [Current Employment], I have developed individualized therapy plans that address speech articulation, language comprehension, and social communication challenges. For example, I recently collaborated with a team of educators to implement an early intervention program for children with autism spectrum disorder (ASD), resulting in measurable improvements in their ability to engage in classroom activities and interact with peers. This experience has reinforced my belief that Speech Therapists are not just clinicians but also advocates for their patients’ holistic well-being.</w:t>
      </w:r>
    </w:p>
    <w:p>
      <w:pPr>
        <w:pStyle w:val="BodyText"/>
      </w:pPr>
      <w:r>
        <w:t xml:space="preserve">What sets me apart as a Speech Therapist is my commitment to cultural competence, a value that resonates deeply with the unique context of Chile Santiago. Having worked with bilingual and multicultural communities, I have developed strategies to bridge language barriers and tailor interventions to respect patients’ cultural backgrounds. In Chile, where Spanish is the primary language and regional dialects vary widely, this skill is essential for building trust and ensuring effective communication. I am fluent in Spanish, which allows me to connect with patients in their native tongue and collaborate seamlessly with local healthcare providers. Furthermore, I have studied the sociocultural dynamics of Santiago’s neighborhoods, from urban centers to rural outskirts, enabling me to design therapies that address the specific challenges faced by different socioeconomic groups.</w:t>
      </w:r>
    </w:p>
    <w:p>
      <w:pPr>
        <w:pStyle w:val="BodyText"/>
      </w:pPr>
      <w:r>
        <w:t xml:space="preserve">Chile Santiago holds a special place in my professional journey. The city’s growing emphasis on mental health and rehabilitation services has created a dynamic environment for Speech Therapists to make a meaningful impact. I am particularly drawn to your organization’s focus on integrating technology into therapy, such as using telehealth platforms to reach underserved communities. In my previous work with [Previous Employment], I spearheaded the adoption of digital tools like speech-generating devices and mobile apps, which significantly enhanced patient engagement and accessibility. I am confident that my adaptability and technical proficiency would allow me to contribute effectively to your initiatives in Chile Santiago, where innovation and tradition often coexist.</w:t>
      </w:r>
    </w:p>
    <w:p>
      <w:pPr>
        <w:pStyle w:val="BodyText"/>
      </w:pPr>
      <w:r>
        <w:t xml:space="preserve">Another aspect of my background that aligns with your needs is my experience in multidisciplinary teamwork. As a Speech Therapist, I have regularly collaborated with occupational therapists, psychologists, and medical professionals to provide comprehensive care. For instance, during a recent project at [Previous Employment], I worked alongside neurologists to develop a post-stroke rehabilitation program that combined speech therapy with cognitive training. This holistic approach not only improved patients’ communication abilities but also restored their confidence and independence. I am eager to bring this collaborative mindset to Chile Santiago, where the integration of services is crucial for addressing complex patient needs.</w:t>
      </w:r>
    </w:p>
    <w:p>
      <w:pPr>
        <w:pStyle w:val="BodyText"/>
      </w:pPr>
      <w:r>
        <w:t xml:space="preserve">Finally, I would like to emphasize my dedication to continuous learning. The field of Speech Therapy is ever-evolving, and I stay updated through professional development courses, conferences, and peer-reviewed journals. Recently, I completed a certification in pediatric feeding disorders, which has expanded my ability to support children with nutritional challenges. This commitment to growth ensures that I can provide the highest quality care to patients in Chile Santiago while staying abreast of the latest advancements in the field.</w:t>
      </w:r>
    </w:p>
    <w:p>
      <w:pPr>
        <w:pStyle w:val="BodyText"/>
      </w:pPr>
      <w:r>
        <w:t xml:space="preserve">In closing, I am excited about the opportunity to join your team as a Speech Therapist in Chile Santiago. My clinical expertise, cultural awareness, and passion for patient-centered care make me an ideal candidate for this role. I would welcome the chance to discuss how my skills and experiences align with your organization’s goals. Thank you for considering my application, and I look forward to the possibility of contributing to the vibrant healthcare landscape of Santiago.</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Position in Chile Santiago</dc:title>
  <dc:creator/>
  <cp:keywords/>
  <dcterms:created xsi:type="dcterms:W3CDTF">2026-07-23T17:12:31Z</dcterms:created>
  <dcterms:modified xsi:type="dcterms:W3CDTF">2026-07-23T17:12:31Z</dcterms:modified>
</cp:coreProperties>
</file>

<file path=docProps/custom.xml><?xml version="1.0" encoding="utf-8"?>
<Properties xmlns="http://schemas.openxmlformats.org/officeDocument/2006/custom-properties" xmlns:vt="http://schemas.openxmlformats.org/officeDocument/2006/docPropsVTypes"/>
</file>